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0801F" w14:textId="77777777" w:rsidR="00D97B7B" w:rsidRDefault="00D97B7B" w:rsidP="00D97B7B">
      <w:pPr>
        <w:jc w:val="center"/>
      </w:pPr>
      <w:r>
        <w:t>Harding County School Board Regular Meeting Agenda</w:t>
      </w:r>
    </w:p>
    <w:p w14:paraId="7B4FDD14" w14:textId="77777777" w:rsidR="00D97B7B" w:rsidRDefault="00D97B7B" w:rsidP="00D97B7B">
      <w:pPr>
        <w:jc w:val="center"/>
      </w:pPr>
      <w:r>
        <w:t>Harding County School District 31-1</w:t>
      </w:r>
    </w:p>
    <w:p w14:paraId="41E154D5" w14:textId="3B2911A5" w:rsidR="00D97B7B" w:rsidRDefault="00EA197D" w:rsidP="00D97B7B">
      <w:pPr>
        <w:jc w:val="center"/>
      </w:pPr>
      <w:r>
        <w:t>Wednesday</w:t>
      </w:r>
      <w:r w:rsidR="0004309E">
        <w:t xml:space="preserve"> </w:t>
      </w:r>
      <w:r w:rsidR="00C878A0">
        <w:t xml:space="preserve">August </w:t>
      </w:r>
      <w:r>
        <w:t>10</w:t>
      </w:r>
      <w:r w:rsidR="0049278B" w:rsidRPr="0049278B">
        <w:rPr>
          <w:vertAlign w:val="superscript"/>
        </w:rPr>
        <w:t>th</w:t>
      </w:r>
      <w:r w:rsidR="0049278B">
        <w:t>,</w:t>
      </w:r>
      <w:r w:rsidR="008F4C94">
        <w:t xml:space="preserve"> 20</w:t>
      </w:r>
      <w:r>
        <w:t>22</w:t>
      </w:r>
    </w:p>
    <w:p w14:paraId="7C803FEC" w14:textId="77777777" w:rsidR="00D97B7B" w:rsidRDefault="00D97B7B" w:rsidP="00D97B7B">
      <w:pPr>
        <w:jc w:val="center"/>
      </w:pPr>
      <w:r>
        <w:t>5:30 PM—Regular School Board Meeting</w:t>
      </w:r>
    </w:p>
    <w:p w14:paraId="5F214B0D" w14:textId="77777777" w:rsidR="00D97B7B" w:rsidRDefault="00D97B7B" w:rsidP="00D97B7B">
      <w:pPr>
        <w:jc w:val="center"/>
      </w:pPr>
      <w:r>
        <w:t>5:45 PM Open Forum</w:t>
      </w:r>
    </w:p>
    <w:p w14:paraId="1B49178E" w14:textId="77777777" w:rsidR="004722C3" w:rsidRDefault="004722C3" w:rsidP="00D97B7B">
      <w:pPr>
        <w:jc w:val="center"/>
      </w:pPr>
    </w:p>
    <w:p w14:paraId="5E19504A" w14:textId="77777777" w:rsidR="00A500DB" w:rsidRDefault="00A500DB" w:rsidP="002500E8">
      <w:pPr>
        <w:spacing w:line="360" w:lineRule="auto"/>
        <w:ind w:left="540"/>
      </w:pPr>
    </w:p>
    <w:p w14:paraId="0C2A1F72" w14:textId="3730CFB4" w:rsidR="00D97B7B" w:rsidRDefault="00EA197D" w:rsidP="002500E8">
      <w:pPr>
        <w:spacing w:line="360" w:lineRule="auto"/>
        <w:ind w:left="540"/>
      </w:pPr>
      <w:r>
        <w:t>23</w:t>
      </w:r>
      <w:r w:rsidR="006B01A1">
        <w:t>-0</w:t>
      </w:r>
      <w:r w:rsidR="0049278B">
        <w:t>1</w:t>
      </w:r>
      <w:r>
        <w:t>6</w:t>
      </w:r>
      <w:r w:rsidR="008E1151">
        <w:t xml:space="preserve">     </w:t>
      </w:r>
      <w:r w:rsidR="00D02FB1">
        <w:t>C</w:t>
      </w:r>
      <w:r w:rsidR="00D97B7B">
        <w:t>all to Order</w:t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</w:p>
    <w:p w14:paraId="470515DB" w14:textId="6C705F3D" w:rsidR="00B55BA0" w:rsidRDefault="00EA197D" w:rsidP="002500E8">
      <w:pPr>
        <w:spacing w:line="360" w:lineRule="auto"/>
        <w:ind w:left="540"/>
      </w:pPr>
      <w:r>
        <w:t>23</w:t>
      </w:r>
      <w:r w:rsidR="00917606">
        <w:t>-0</w:t>
      </w:r>
      <w:r w:rsidR="0049278B">
        <w:t>1</w:t>
      </w:r>
      <w:r>
        <w:t>7</w:t>
      </w:r>
      <w:r w:rsidR="008E1151">
        <w:t xml:space="preserve">    </w:t>
      </w:r>
      <w:r w:rsidR="0049278B">
        <w:t xml:space="preserve"> </w:t>
      </w:r>
      <w:r w:rsidR="00D02FB1">
        <w:t>P</w:t>
      </w:r>
      <w:r w:rsidR="00B55BA0">
        <w:t>ledge of Allegiance</w:t>
      </w:r>
    </w:p>
    <w:p w14:paraId="29244A4D" w14:textId="55C4B906" w:rsidR="0049278B" w:rsidRDefault="00EA197D" w:rsidP="0049278B">
      <w:pPr>
        <w:pStyle w:val="NoSpacing"/>
        <w:ind w:firstLine="540"/>
      </w:pPr>
      <w:r>
        <w:t>23</w:t>
      </w:r>
      <w:r w:rsidR="00917606">
        <w:t>-0</w:t>
      </w:r>
      <w:r w:rsidR="0049278B">
        <w:t>1</w:t>
      </w:r>
      <w:r>
        <w:t>8</w:t>
      </w:r>
      <w:r w:rsidR="0049278B">
        <w:t xml:space="preserve">     Consent Agenda</w:t>
      </w:r>
    </w:p>
    <w:p w14:paraId="70433A58" w14:textId="77777777" w:rsidR="0049278B" w:rsidRDefault="0049278B" w:rsidP="0049278B">
      <w:pPr>
        <w:pStyle w:val="NoSpacing"/>
      </w:pPr>
      <w:r>
        <w:tab/>
      </w:r>
      <w:r>
        <w:tab/>
        <w:t xml:space="preserve">  a. Approve Agenda</w:t>
      </w:r>
    </w:p>
    <w:p w14:paraId="5E224205" w14:textId="77777777" w:rsidR="0049278B" w:rsidRDefault="0049278B" w:rsidP="0049278B">
      <w:pPr>
        <w:pStyle w:val="NoSpacing"/>
      </w:pPr>
      <w:r>
        <w:tab/>
      </w:r>
      <w:r>
        <w:tab/>
        <w:t xml:space="preserve">  b. Approve Minutes of July 11</w:t>
      </w:r>
      <w:r w:rsidRPr="0049278B">
        <w:rPr>
          <w:vertAlign w:val="superscript"/>
        </w:rPr>
        <w:t>th</w:t>
      </w:r>
      <w:r>
        <w:t xml:space="preserve"> regular meeting and Budget Hearing</w:t>
      </w:r>
    </w:p>
    <w:p w14:paraId="634BA3FD" w14:textId="77777777" w:rsidR="0049278B" w:rsidRDefault="0049278B" w:rsidP="0049278B">
      <w:pPr>
        <w:pStyle w:val="NoSpacing"/>
      </w:pPr>
      <w:r>
        <w:t xml:space="preserve">                          c. Approve Financial Report       </w:t>
      </w:r>
    </w:p>
    <w:p w14:paraId="67DF0982" w14:textId="77777777" w:rsidR="0049278B" w:rsidRDefault="0049278B" w:rsidP="0049278B">
      <w:r>
        <w:t xml:space="preserve">     </w:t>
      </w:r>
    </w:p>
    <w:p w14:paraId="727CAFF1" w14:textId="6C190F70" w:rsidR="00F41CE7" w:rsidRPr="0049278B" w:rsidRDefault="00EA197D" w:rsidP="0049278B">
      <w:pPr>
        <w:spacing w:line="360" w:lineRule="auto"/>
        <w:ind w:left="540"/>
      </w:pPr>
      <w:r>
        <w:t>23</w:t>
      </w:r>
      <w:r w:rsidR="0049278B">
        <w:t>-01</w:t>
      </w:r>
      <w:r>
        <w:t>9</w:t>
      </w:r>
      <w:r w:rsidR="00917606">
        <w:t xml:space="preserve">    </w:t>
      </w:r>
      <w:r w:rsidR="00A842B0">
        <w:t xml:space="preserve"> </w:t>
      </w:r>
      <w:r w:rsidR="0049278B">
        <w:t>Approve bills for payment</w:t>
      </w:r>
    </w:p>
    <w:p w14:paraId="3476AA16" w14:textId="77777777" w:rsidR="00BD70E3" w:rsidRDefault="004355D8" w:rsidP="003D011B">
      <w:pPr>
        <w:spacing w:line="360" w:lineRule="auto"/>
        <w:ind w:left="555"/>
        <w:rPr>
          <w:b/>
        </w:rPr>
      </w:pPr>
      <w:r>
        <w:rPr>
          <w:b/>
        </w:rPr>
        <w:t>5:45</w:t>
      </w:r>
      <w:r>
        <w:rPr>
          <w:b/>
        </w:rPr>
        <w:tab/>
      </w:r>
      <w:r w:rsidR="00BD70E3">
        <w:rPr>
          <w:b/>
        </w:rPr>
        <w:t xml:space="preserve"> </w:t>
      </w:r>
      <w:r>
        <w:rPr>
          <w:b/>
        </w:rPr>
        <w:t>OPEN FORUM</w:t>
      </w:r>
    </w:p>
    <w:p w14:paraId="4767D972" w14:textId="43287A9C" w:rsidR="003D6D7D" w:rsidRDefault="00EA197D" w:rsidP="00CD100A">
      <w:pPr>
        <w:spacing w:line="360" w:lineRule="auto"/>
        <w:ind w:left="547"/>
      </w:pPr>
      <w:r>
        <w:t>23</w:t>
      </w:r>
      <w:r w:rsidR="0049278B">
        <w:t>-0</w:t>
      </w:r>
      <w:r>
        <w:t>20</w:t>
      </w:r>
      <w:r w:rsidR="00BC245C">
        <w:t xml:space="preserve">   </w:t>
      </w:r>
      <w:r w:rsidR="003D6D7D">
        <w:t xml:space="preserve"> </w:t>
      </w:r>
      <w:r w:rsidR="00C47F0D">
        <w:t>Conflict of Interest</w:t>
      </w:r>
    </w:p>
    <w:p w14:paraId="760DC0E1" w14:textId="495D4B55" w:rsidR="005B1E29" w:rsidRDefault="00EA197D" w:rsidP="00CD100A">
      <w:pPr>
        <w:spacing w:line="360" w:lineRule="auto"/>
        <w:ind w:left="547"/>
      </w:pPr>
      <w:r>
        <w:t>23</w:t>
      </w:r>
      <w:r w:rsidR="0049278B">
        <w:t>-02</w:t>
      </w:r>
      <w:r>
        <w:t>1</w:t>
      </w:r>
      <w:r w:rsidR="00F50F6D">
        <w:t xml:space="preserve">    </w:t>
      </w:r>
      <w:r w:rsidR="00C47F0D">
        <w:t>Surplus Items</w:t>
      </w:r>
    </w:p>
    <w:p w14:paraId="08AD691C" w14:textId="0445AEBE" w:rsidR="00224FD1" w:rsidRDefault="00EA197D" w:rsidP="00CD100A">
      <w:pPr>
        <w:spacing w:line="360" w:lineRule="auto"/>
        <w:ind w:left="547"/>
      </w:pPr>
      <w:r>
        <w:t>23</w:t>
      </w:r>
      <w:r w:rsidR="005B1E29">
        <w:t>-02</w:t>
      </w:r>
      <w:r>
        <w:t>2</w:t>
      </w:r>
      <w:r w:rsidR="005B1E29">
        <w:t xml:space="preserve">   </w:t>
      </w:r>
      <w:r w:rsidR="0049278B">
        <w:t xml:space="preserve"> </w:t>
      </w:r>
      <w:r w:rsidR="00C47F0D">
        <w:t>Offer MS VB Coach</w:t>
      </w:r>
    </w:p>
    <w:p w14:paraId="7FA603E7" w14:textId="03AC1FD7" w:rsidR="00742D2B" w:rsidRDefault="00EA197D" w:rsidP="00CD100A">
      <w:pPr>
        <w:spacing w:line="360" w:lineRule="auto"/>
        <w:ind w:left="547"/>
      </w:pPr>
      <w:r>
        <w:t>23</w:t>
      </w:r>
      <w:r w:rsidR="0049278B">
        <w:t>-02</w:t>
      </w:r>
      <w:r>
        <w:t>3</w:t>
      </w:r>
      <w:r w:rsidR="00A500DB">
        <w:t xml:space="preserve">    </w:t>
      </w:r>
      <w:r w:rsidR="0049278B">
        <w:t>Change of attendance center</w:t>
      </w:r>
    </w:p>
    <w:p w14:paraId="1EF09F9E" w14:textId="0A95E71E" w:rsidR="0049278B" w:rsidRDefault="00EA197D" w:rsidP="00CD100A">
      <w:pPr>
        <w:spacing w:line="360" w:lineRule="auto"/>
        <w:ind w:left="547"/>
      </w:pPr>
      <w:r>
        <w:t>23</w:t>
      </w:r>
      <w:r w:rsidR="0035035A">
        <w:t>-0</w:t>
      </w:r>
      <w:r w:rsidR="0049278B">
        <w:t>2</w:t>
      </w:r>
      <w:r>
        <w:t>4</w:t>
      </w:r>
      <w:r w:rsidR="0035035A">
        <w:t xml:space="preserve">    </w:t>
      </w:r>
      <w:r w:rsidR="006B1F81">
        <w:t>Open enrollments</w:t>
      </w:r>
    </w:p>
    <w:p w14:paraId="039BE5D7" w14:textId="513306D1" w:rsidR="00917606" w:rsidRDefault="00EA197D" w:rsidP="00917606">
      <w:pPr>
        <w:spacing w:line="360" w:lineRule="auto"/>
        <w:ind w:left="547"/>
      </w:pPr>
      <w:r>
        <w:t>23</w:t>
      </w:r>
      <w:r w:rsidR="008F5B4F">
        <w:t>-0</w:t>
      </w:r>
      <w:r w:rsidR="00C47F0D">
        <w:t>25</w:t>
      </w:r>
      <w:r w:rsidR="008F5B4F">
        <w:t xml:space="preserve">    </w:t>
      </w:r>
      <w:r w:rsidR="00BC6CA5">
        <w:t>NWAS Report</w:t>
      </w:r>
    </w:p>
    <w:p w14:paraId="0ECD0D39" w14:textId="1091AA5A" w:rsidR="00327732" w:rsidRDefault="00EA197D" w:rsidP="00917606">
      <w:pPr>
        <w:spacing w:line="360" w:lineRule="auto"/>
        <w:ind w:left="547"/>
      </w:pPr>
      <w:r>
        <w:t>23</w:t>
      </w:r>
      <w:r w:rsidR="00917606">
        <w:t>-0</w:t>
      </w:r>
      <w:r w:rsidR="00C47F0D">
        <w:t>26</w:t>
      </w:r>
      <w:r w:rsidR="00917606">
        <w:t xml:space="preserve">    </w:t>
      </w:r>
      <w:r w:rsidR="00BC6CA5">
        <w:t>Maintenance Supervisor Report</w:t>
      </w:r>
    </w:p>
    <w:p w14:paraId="6B810C4F" w14:textId="03CD4712" w:rsidR="0035035A" w:rsidRDefault="00EA197D" w:rsidP="00BC6CA5">
      <w:pPr>
        <w:spacing w:line="360" w:lineRule="auto"/>
        <w:ind w:left="547"/>
      </w:pPr>
      <w:r>
        <w:t>23</w:t>
      </w:r>
      <w:r w:rsidR="00F0518D">
        <w:t>-0</w:t>
      </w:r>
      <w:r w:rsidR="00C47F0D">
        <w:t>27</w:t>
      </w:r>
      <w:r w:rsidR="00327732">
        <w:t xml:space="preserve">    </w:t>
      </w:r>
      <w:r w:rsidR="00BC6CA5">
        <w:t>Business Manager Report</w:t>
      </w:r>
    </w:p>
    <w:p w14:paraId="50C23347" w14:textId="183185A8" w:rsidR="008A3B72" w:rsidRDefault="00EA197D" w:rsidP="002500E8">
      <w:pPr>
        <w:spacing w:line="360" w:lineRule="auto"/>
        <w:ind w:left="540"/>
      </w:pPr>
      <w:r>
        <w:t>23</w:t>
      </w:r>
      <w:r w:rsidR="00917606">
        <w:t>-0</w:t>
      </w:r>
      <w:r w:rsidR="00C47F0D">
        <w:t>28</w:t>
      </w:r>
      <w:r w:rsidR="008E1151">
        <w:t xml:space="preserve">   </w:t>
      </w:r>
      <w:r w:rsidR="003D6D7D">
        <w:t xml:space="preserve"> </w:t>
      </w:r>
      <w:r w:rsidR="00742D2B">
        <w:t xml:space="preserve">K-12 Principal/ AD </w:t>
      </w:r>
      <w:r w:rsidR="008A3B72">
        <w:t>Report</w:t>
      </w:r>
      <w:r w:rsidR="006E544E">
        <w:t xml:space="preserve"> </w:t>
      </w:r>
    </w:p>
    <w:p w14:paraId="4535F8F1" w14:textId="304B4E92" w:rsidR="00170226" w:rsidRDefault="00EA197D" w:rsidP="002500E8">
      <w:pPr>
        <w:spacing w:line="360" w:lineRule="auto"/>
        <w:ind w:left="540"/>
      </w:pPr>
      <w:r>
        <w:t>23</w:t>
      </w:r>
      <w:r w:rsidR="00917606">
        <w:t>-0</w:t>
      </w:r>
      <w:r w:rsidR="00C47F0D">
        <w:t>29</w:t>
      </w:r>
      <w:r w:rsidR="008E1151">
        <w:t xml:space="preserve">  </w:t>
      </w:r>
      <w:r w:rsidR="003D6D7D">
        <w:t xml:space="preserve"> </w:t>
      </w:r>
      <w:r w:rsidR="008E1151">
        <w:t xml:space="preserve"> </w:t>
      </w:r>
      <w:r w:rsidR="008A3B72">
        <w:t>Superintendent Report</w:t>
      </w:r>
    </w:p>
    <w:p w14:paraId="03DB5AA4" w14:textId="2677A277" w:rsidR="00C47F0D" w:rsidRDefault="00C47F0D" w:rsidP="00C47F0D">
      <w:pPr>
        <w:spacing w:line="360" w:lineRule="auto"/>
        <w:ind w:left="547"/>
      </w:pPr>
      <w:r>
        <w:t>23-030    Executive session SDCL ___ ___ ___</w:t>
      </w:r>
    </w:p>
    <w:p w14:paraId="7267AB48" w14:textId="66F3D201" w:rsidR="00C47F0D" w:rsidRDefault="00C47F0D" w:rsidP="00C47F0D">
      <w:pPr>
        <w:spacing w:line="360" w:lineRule="auto"/>
        <w:ind w:left="540"/>
      </w:pPr>
      <w:r>
        <w:t>23-031    Ad</w:t>
      </w:r>
      <w:r w:rsidRPr="00D5045B">
        <w:t>journment</w:t>
      </w:r>
      <w:r>
        <w:t xml:space="preserve"> </w:t>
      </w:r>
    </w:p>
    <w:p w14:paraId="0AA6FD84" w14:textId="0E22ED55" w:rsidR="00C47F0D" w:rsidRDefault="00C47F0D" w:rsidP="00C47F0D">
      <w:pPr>
        <w:spacing w:line="360" w:lineRule="auto"/>
        <w:ind w:left="547"/>
      </w:pPr>
    </w:p>
    <w:p w14:paraId="4D9B9AC1" w14:textId="1130F04A" w:rsidR="00C47F0D" w:rsidRDefault="00C47F0D" w:rsidP="00D15349">
      <w:pPr>
        <w:spacing w:line="360" w:lineRule="auto"/>
        <w:ind w:left="540"/>
      </w:pPr>
    </w:p>
    <w:sectPr w:rsidR="00C47F0D" w:rsidSect="00696D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5696E" w14:textId="77777777" w:rsidR="00C441C2" w:rsidRDefault="00C441C2">
      <w:r>
        <w:separator/>
      </w:r>
    </w:p>
  </w:endnote>
  <w:endnote w:type="continuationSeparator" w:id="0">
    <w:p w14:paraId="433EEDBC" w14:textId="77777777" w:rsidR="00C441C2" w:rsidRDefault="00C44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981D1" w14:textId="77777777" w:rsidR="00C441C2" w:rsidRDefault="00C441C2">
      <w:r>
        <w:separator/>
      </w:r>
    </w:p>
  </w:footnote>
  <w:footnote w:type="continuationSeparator" w:id="0">
    <w:p w14:paraId="66B9A810" w14:textId="77777777" w:rsidR="00C441C2" w:rsidRDefault="00C44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72D5"/>
    <w:multiLevelType w:val="multilevel"/>
    <w:tmpl w:val="37C29C74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97"/>
      <w:numFmt w:val="decimal"/>
      <w:lvlText w:val="%1-%2"/>
      <w:lvlJc w:val="left"/>
      <w:pPr>
        <w:tabs>
          <w:tab w:val="num" w:pos="1237"/>
        </w:tabs>
        <w:ind w:left="1237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14"/>
        </w:tabs>
        <w:ind w:left="181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61"/>
        </w:tabs>
        <w:ind w:left="236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" w15:restartNumberingAfterBreak="0">
    <w:nsid w:val="076C674D"/>
    <w:multiLevelType w:val="multilevel"/>
    <w:tmpl w:val="81F89CAC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61"/>
      <w:numFmt w:val="decimal"/>
      <w:lvlText w:val="%1-%2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2" w15:restartNumberingAfterBreak="0">
    <w:nsid w:val="10DE3ABC"/>
    <w:multiLevelType w:val="hybridMultilevel"/>
    <w:tmpl w:val="9EAE1544"/>
    <w:lvl w:ilvl="0" w:tplc="3D42679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" w15:restartNumberingAfterBreak="0">
    <w:nsid w:val="1B8E50B8"/>
    <w:multiLevelType w:val="hybridMultilevel"/>
    <w:tmpl w:val="185CC48A"/>
    <w:lvl w:ilvl="0" w:tplc="D0E0C682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1F774309"/>
    <w:multiLevelType w:val="multilevel"/>
    <w:tmpl w:val="709C80FE"/>
    <w:lvl w:ilvl="0">
      <w:start w:val="8"/>
      <w:numFmt w:val="decimalZero"/>
      <w:lvlText w:val="%1"/>
      <w:lvlJc w:val="left"/>
      <w:pPr>
        <w:tabs>
          <w:tab w:val="num" w:pos="990"/>
        </w:tabs>
        <w:ind w:left="990" w:hanging="990"/>
      </w:pPr>
      <w:rPr>
        <w:rFonts w:hint="default"/>
      </w:rPr>
    </w:lvl>
    <w:lvl w:ilvl="1">
      <w:start w:val="136"/>
      <w:numFmt w:val="decimal"/>
      <w:lvlText w:val="%1-%2"/>
      <w:lvlJc w:val="left"/>
      <w:pPr>
        <w:tabs>
          <w:tab w:val="num" w:pos="1530"/>
        </w:tabs>
        <w:ind w:left="1530" w:hanging="9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70"/>
        </w:tabs>
        <w:ind w:left="2070" w:hanging="9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610"/>
        </w:tabs>
        <w:ind w:left="2610" w:hanging="9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5" w15:restartNumberingAfterBreak="0">
    <w:nsid w:val="26332922"/>
    <w:multiLevelType w:val="multilevel"/>
    <w:tmpl w:val="511C15BA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55"/>
      <w:numFmt w:val="decimal"/>
      <w:lvlText w:val="%1-%2"/>
      <w:lvlJc w:val="left"/>
      <w:pPr>
        <w:tabs>
          <w:tab w:val="num" w:pos="1230"/>
        </w:tabs>
        <w:ind w:left="123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6" w15:restartNumberingAfterBreak="0">
    <w:nsid w:val="2C58790D"/>
    <w:multiLevelType w:val="hybridMultilevel"/>
    <w:tmpl w:val="E42024C6"/>
    <w:lvl w:ilvl="0" w:tplc="E6DE6310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7" w15:restartNumberingAfterBreak="0">
    <w:nsid w:val="3AC8437A"/>
    <w:multiLevelType w:val="hybridMultilevel"/>
    <w:tmpl w:val="684ECDC0"/>
    <w:lvl w:ilvl="0" w:tplc="6576BA8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8" w15:restartNumberingAfterBreak="0">
    <w:nsid w:val="424B05B5"/>
    <w:multiLevelType w:val="hybridMultilevel"/>
    <w:tmpl w:val="0CF68168"/>
    <w:lvl w:ilvl="0" w:tplc="3CC6FB4A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45FA5A50"/>
    <w:multiLevelType w:val="hybridMultilevel"/>
    <w:tmpl w:val="9CE0C8DA"/>
    <w:lvl w:ilvl="0" w:tplc="853A870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0" w15:restartNumberingAfterBreak="0">
    <w:nsid w:val="473F7C08"/>
    <w:multiLevelType w:val="multilevel"/>
    <w:tmpl w:val="3D00B3AC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202"/>
      <w:numFmt w:val="decimal"/>
      <w:lvlText w:val="%1-%2"/>
      <w:lvlJc w:val="left"/>
      <w:pPr>
        <w:tabs>
          <w:tab w:val="num" w:pos="1230"/>
        </w:tabs>
        <w:ind w:left="123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1" w15:restartNumberingAfterBreak="0">
    <w:nsid w:val="4DB1423B"/>
    <w:multiLevelType w:val="multilevel"/>
    <w:tmpl w:val="3F68DE9E"/>
    <w:lvl w:ilvl="0">
      <w:start w:val="8"/>
      <w:numFmt w:val="decimalZero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170"/>
      <w:numFmt w:val="decimal"/>
      <w:lvlText w:val="%1-%2"/>
      <w:lvlJc w:val="left"/>
      <w:pPr>
        <w:tabs>
          <w:tab w:val="num" w:pos="1477"/>
        </w:tabs>
        <w:ind w:left="1477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24"/>
        </w:tabs>
        <w:ind w:left="2024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71"/>
        </w:tabs>
        <w:ind w:left="2571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2" w15:restartNumberingAfterBreak="0">
    <w:nsid w:val="500173A7"/>
    <w:multiLevelType w:val="multilevel"/>
    <w:tmpl w:val="BF804952"/>
    <w:lvl w:ilvl="0">
      <w:start w:val="8"/>
      <w:numFmt w:val="decimalZero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"/>
      <w:numFmt w:val="decimalZero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5A84A29"/>
    <w:multiLevelType w:val="multilevel"/>
    <w:tmpl w:val="A9800AB6"/>
    <w:lvl w:ilvl="0">
      <w:start w:val="8"/>
      <w:numFmt w:val="decimalZero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148"/>
      <w:numFmt w:val="decimal"/>
      <w:lvlText w:val="%1-%2"/>
      <w:lvlJc w:val="left"/>
      <w:pPr>
        <w:tabs>
          <w:tab w:val="num" w:pos="1470"/>
        </w:tabs>
        <w:ind w:left="147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10"/>
        </w:tabs>
        <w:ind w:left="201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50"/>
        </w:tabs>
        <w:ind w:left="255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4" w15:restartNumberingAfterBreak="0">
    <w:nsid w:val="55EE59B4"/>
    <w:multiLevelType w:val="multilevel"/>
    <w:tmpl w:val="8F54232A"/>
    <w:lvl w:ilvl="0">
      <w:start w:val="8"/>
      <w:numFmt w:val="decimalZero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26"/>
      <w:numFmt w:val="decimal"/>
      <w:lvlText w:val="%1-%2"/>
      <w:lvlJc w:val="left"/>
      <w:pPr>
        <w:tabs>
          <w:tab w:val="num" w:pos="1095"/>
        </w:tabs>
        <w:ind w:left="109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59364626"/>
    <w:multiLevelType w:val="multilevel"/>
    <w:tmpl w:val="B37069D6"/>
    <w:lvl w:ilvl="0">
      <w:start w:val="8"/>
      <w:numFmt w:val="decimalZero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201"/>
      <w:numFmt w:val="decimal"/>
      <w:lvlText w:val="%1-%2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950"/>
        </w:tabs>
        <w:ind w:left="1950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490"/>
        </w:tabs>
        <w:ind w:left="2490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6" w15:restartNumberingAfterBreak="0">
    <w:nsid w:val="67C949B5"/>
    <w:multiLevelType w:val="multilevel"/>
    <w:tmpl w:val="C3B0DDE8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75"/>
      <w:numFmt w:val="decimal"/>
      <w:lvlText w:val="%1-%2"/>
      <w:lvlJc w:val="left"/>
      <w:pPr>
        <w:tabs>
          <w:tab w:val="num" w:pos="1237"/>
        </w:tabs>
        <w:ind w:left="1237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14"/>
        </w:tabs>
        <w:ind w:left="181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61"/>
        </w:tabs>
        <w:ind w:left="236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7" w15:restartNumberingAfterBreak="0">
    <w:nsid w:val="6B5F717A"/>
    <w:multiLevelType w:val="multilevel"/>
    <w:tmpl w:val="CAF6DAD2"/>
    <w:lvl w:ilvl="0">
      <w:start w:val="8"/>
      <w:numFmt w:val="decimalZero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42"/>
      <w:numFmt w:val="decimal"/>
      <w:lvlText w:val="%1-%2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8" w15:restartNumberingAfterBreak="0">
    <w:nsid w:val="72B67F8D"/>
    <w:multiLevelType w:val="hybridMultilevel"/>
    <w:tmpl w:val="2EA0FD52"/>
    <w:lvl w:ilvl="0" w:tplc="6AD872D8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781624A2"/>
    <w:multiLevelType w:val="hybridMultilevel"/>
    <w:tmpl w:val="1EA28232"/>
    <w:lvl w:ilvl="0" w:tplc="CB44A8F4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7BC8703D"/>
    <w:multiLevelType w:val="multilevel"/>
    <w:tmpl w:val="256E3192"/>
    <w:lvl w:ilvl="0">
      <w:start w:val="8"/>
      <w:numFmt w:val="decimalZero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173"/>
      <w:numFmt w:val="decimal"/>
      <w:lvlText w:val="%1-%2"/>
      <w:lvlJc w:val="left"/>
      <w:pPr>
        <w:tabs>
          <w:tab w:val="num" w:pos="1417"/>
        </w:tabs>
        <w:ind w:left="1417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964"/>
        </w:tabs>
        <w:ind w:left="1964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11"/>
        </w:tabs>
        <w:ind w:left="2511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num w:numId="1" w16cid:durableId="509294919">
    <w:abstractNumId w:val="12"/>
  </w:num>
  <w:num w:numId="2" w16cid:durableId="1313634470">
    <w:abstractNumId w:val="2"/>
  </w:num>
  <w:num w:numId="3" w16cid:durableId="1241519581">
    <w:abstractNumId w:val="6"/>
  </w:num>
  <w:num w:numId="4" w16cid:durableId="1340230357">
    <w:abstractNumId w:val="7"/>
  </w:num>
  <w:num w:numId="5" w16cid:durableId="1526165578">
    <w:abstractNumId w:val="9"/>
  </w:num>
  <w:num w:numId="6" w16cid:durableId="2087918827">
    <w:abstractNumId w:val="3"/>
  </w:num>
  <w:num w:numId="7" w16cid:durableId="2057044818">
    <w:abstractNumId w:val="14"/>
  </w:num>
  <w:num w:numId="8" w16cid:durableId="114449959">
    <w:abstractNumId w:val="8"/>
  </w:num>
  <w:num w:numId="9" w16cid:durableId="1418408273">
    <w:abstractNumId w:val="18"/>
  </w:num>
  <w:num w:numId="10" w16cid:durableId="716316016">
    <w:abstractNumId w:val="19"/>
  </w:num>
  <w:num w:numId="11" w16cid:durableId="1596982025">
    <w:abstractNumId w:val="17"/>
  </w:num>
  <w:num w:numId="12" w16cid:durableId="2120291558">
    <w:abstractNumId w:val="4"/>
  </w:num>
  <w:num w:numId="13" w16cid:durableId="59598640">
    <w:abstractNumId w:val="13"/>
  </w:num>
  <w:num w:numId="14" w16cid:durableId="1467968301">
    <w:abstractNumId w:val="5"/>
  </w:num>
  <w:num w:numId="15" w16cid:durableId="1745178937">
    <w:abstractNumId w:val="1"/>
  </w:num>
  <w:num w:numId="16" w16cid:durableId="212155424">
    <w:abstractNumId w:val="20"/>
  </w:num>
  <w:num w:numId="17" w16cid:durableId="615140135">
    <w:abstractNumId w:val="11"/>
  </w:num>
  <w:num w:numId="18" w16cid:durableId="1384907182">
    <w:abstractNumId w:val="16"/>
  </w:num>
  <w:num w:numId="19" w16cid:durableId="1728068366">
    <w:abstractNumId w:val="0"/>
  </w:num>
  <w:num w:numId="20" w16cid:durableId="585383936">
    <w:abstractNumId w:val="15"/>
  </w:num>
  <w:num w:numId="21" w16cid:durableId="20104486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yMDQwszA1NDAwszRS0lEKTi0uzszPAykwqgUAXFOk+iwAAAA="/>
  </w:docVars>
  <w:rsids>
    <w:rsidRoot w:val="00D97B7B"/>
    <w:rsid w:val="00007CCD"/>
    <w:rsid w:val="0001762D"/>
    <w:rsid w:val="00035BDB"/>
    <w:rsid w:val="0004309E"/>
    <w:rsid w:val="000471DA"/>
    <w:rsid w:val="00054C4F"/>
    <w:rsid w:val="00080793"/>
    <w:rsid w:val="0009092C"/>
    <w:rsid w:val="00093648"/>
    <w:rsid w:val="00095084"/>
    <w:rsid w:val="000B433C"/>
    <w:rsid w:val="00120630"/>
    <w:rsid w:val="00145078"/>
    <w:rsid w:val="00170226"/>
    <w:rsid w:val="001A504B"/>
    <w:rsid w:val="001B1C22"/>
    <w:rsid w:val="001D0ED9"/>
    <w:rsid w:val="001E526D"/>
    <w:rsid w:val="002000F7"/>
    <w:rsid w:val="002002FB"/>
    <w:rsid w:val="00201F41"/>
    <w:rsid w:val="00202804"/>
    <w:rsid w:val="00206C62"/>
    <w:rsid w:val="00215692"/>
    <w:rsid w:val="002174FE"/>
    <w:rsid w:val="00222C64"/>
    <w:rsid w:val="00224FD1"/>
    <w:rsid w:val="002262D4"/>
    <w:rsid w:val="00234BA5"/>
    <w:rsid w:val="002500E8"/>
    <w:rsid w:val="002E71E8"/>
    <w:rsid w:val="002F09F5"/>
    <w:rsid w:val="00300F59"/>
    <w:rsid w:val="00327732"/>
    <w:rsid w:val="0035035A"/>
    <w:rsid w:val="00366C05"/>
    <w:rsid w:val="00377E3A"/>
    <w:rsid w:val="0039202E"/>
    <w:rsid w:val="003B158B"/>
    <w:rsid w:val="003C61B9"/>
    <w:rsid w:val="003D011B"/>
    <w:rsid w:val="003D6301"/>
    <w:rsid w:val="003D6D7D"/>
    <w:rsid w:val="003E0A89"/>
    <w:rsid w:val="003E3DFC"/>
    <w:rsid w:val="0040174C"/>
    <w:rsid w:val="00432CC1"/>
    <w:rsid w:val="004355D8"/>
    <w:rsid w:val="004676C8"/>
    <w:rsid w:val="004722C3"/>
    <w:rsid w:val="0049225A"/>
    <w:rsid w:val="0049278B"/>
    <w:rsid w:val="004C7A7B"/>
    <w:rsid w:val="00504F4A"/>
    <w:rsid w:val="00525E84"/>
    <w:rsid w:val="005329AC"/>
    <w:rsid w:val="00535B0E"/>
    <w:rsid w:val="00537CCF"/>
    <w:rsid w:val="00542C88"/>
    <w:rsid w:val="00550E24"/>
    <w:rsid w:val="00576F78"/>
    <w:rsid w:val="00580D49"/>
    <w:rsid w:val="005A002B"/>
    <w:rsid w:val="005A7CDD"/>
    <w:rsid w:val="005B1D6B"/>
    <w:rsid w:val="005B1E29"/>
    <w:rsid w:val="005B35BF"/>
    <w:rsid w:val="005B43C1"/>
    <w:rsid w:val="005C14E8"/>
    <w:rsid w:val="006133E9"/>
    <w:rsid w:val="00622A9A"/>
    <w:rsid w:val="006323A9"/>
    <w:rsid w:val="00640AE2"/>
    <w:rsid w:val="00645161"/>
    <w:rsid w:val="00653F7A"/>
    <w:rsid w:val="00654F48"/>
    <w:rsid w:val="00676765"/>
    <w:rsid w:val="00681265"/>
    <w:rsid w:val="00696203"/>
    <w:rsid w:val="00696D5D"/>
    <w:rsid w:val="006A00DF"/>
    <w:rsid w:val="006B01A1"/>
    <w:rsid w:val="006B1F81"/>
    <w:rsid w:val="006C6BC8"/>
    <w:rsid w:val="006E544E"/>
    <w:rsid w:val="006F0FEA"/>
    <w:rsid w:val="006F65ED"/>
    <w:rsid w:val="007118AF"/>
    <w:rsid w:val="0072421A"/>
    <w:rsid w:val="0073789E"/>
    <w:rsid w:val="00742D2B"/>
    <w:rsid w:val="00745DB3"/>
    <w:rsid w:val="0074679B"/>
    <w:rsid w:val="007645A0"/>
    <w:rsid w:val="00782C2F"/>
    <w:rsid w:val="007A1FD8"/>
    <w:rsid w:val="007B1F9F"/>
    <w:rsid w:val="007F6EDD"/>
    <w:rsid w:val="00812C56"/>
    <w:rsid w:val="0083125C"/>
    <w:rsid w:val="00836FB7"/>
    <w:rsid w:val="008522BC"/>
    <w:rsid w:val="00855631"/>
    <w:rsid w:val="00880D3D"/>
    <w:rsid w:val="008A3B72"/>
    <w:rsid w:val="008B3255"/>
    <w:rsid w:val="008D465B"/>
    <w:rsid w:val="008E1151"/>
    <w:rsid w:val="008F21ED"/>
    <w:rsid w:val="008F4C94"/>
    <w:rsid w:val="008F5B4F"/>
    <w:rsid w:val="00901EB5"/>
    <w:rsid w:val="00914518"/>
    <w:rsid w:val="00915270"/>
    <w:rsid w:val="00916F44"/>
    <w:rsid w:val="00917606"/>
    <w:rsid w:val="00925111"/>
    <w:rsid w:val="00932918"/>
    <w:rsid w:val="00933980"/>
    <w:rsid w:val="00942C3D"/>
    <w:rsid w:val="009558D4"/>
    <w:rsid w:val="00960C7A"/>
    <w:rsid w:val="00982534"/>
    <w:rsid w:val="00991710"/>
    <w:rsid w:val="009C745D"/>
    <w:rsid w:val="009D2C0D"/>
    <w:rsid w:val="009D385A"/>
    <w:rsid w:val="009D63AD"/>
    <w:rsid w:val="009E23FC"/>
    <w:rsid w:val="009F595C"/>
    <w:rsid w:val="00A0266C"/>
    <w:rsid w:val="00A161C8"/>
    <w:rsid w:val="00A345B6"/>
    <w:rsid w:val="00A500DB"/>
    <w:rsid w:val="00A533E8"/>
    <w:rsid w:val="00A547A7"/>
    <w:rsid w:val="00A842B0"/>
    <w:rsid w:val="00AA6682"/>
    <w:rsid w:val="00AB3B98"/>
    <w:rsid w:val="00AB7AF4"/>
    <w:rsid w:val="00AC7D85"/>
    <w:rsid w:val="00AE08E5"/>
    <w:rsid w:val="00B01753"/>
    <w:rsid w:val="00B077F9"/>
    <w:rsid w:val="00B1558E"/>
    <w:rsid w:val="00B16F57"/>
    <w:rsid w:val="00B26A90"/>
    <w:rsid w:val="00B55BA0"/>
    <w:rsid w:val="00B57D77"/>
    <w:rsid w:val="00B61E29"/>
    <w:rsid w:val="00B66E5D"/>
    <w:rsid w:val="00B71FA8"/>
    <w:rsid w:val="00B86255"/>
    <w:rsid w:val="00BB56FB"/>
    <w:rsid w:val="00BC245C"/>
    <w:rsid w:val="00BC6CA5"/>
    <w:rsid w:val="00BD4719"/>
    <w:rsid w:val="00BD70E3"/>
    <w:rsid w:val="00BE4C3B"/>
    <w:rsid w:val="00C441C2"/>
    <w:rsid w:val="00C47F0D"/>
    <w:rsid w:val="00C8274D"/>
    <w:rsid w:val="00C878A0"/>
    <w:rsid w:val="00C936E2"/>
    <w:rsid w:val="00CB268D"/>
    <w:rsid w:val="00CD100A"/>
    <w:rsid w:val="00CE179E"/>
    <w:rsid w:val="00CE693A"/>
    <w:rsid w:val="00CF64BE"/>
    <w:rsid w:val="00D02FB1"/>
    <w:rsid w:val="00D15349"/>
    <w:rsid w:val="00D23E16"/>
    <w:rsid w:val="00D2505B"/>
    <w:rsid w:val="00D5045B"/>
    <w:rsid w:val="00D5542E"/>
    <w:rsid w:val="00D554A8"/>
    <w:rsid w:val="00D8584D"/>
    <w:rsid w:val="00D95E1D"/>
    <w:rsid w:val="00D97B7B"/>
    <w:rsid w:val="00DC47A6"/>
    <w:rsid w:val="00E001B7"/>
    <w:rsid w:val="00E36886"/>
    <w:rsid w:val="00E429E9"/>
    <w:rsid w:val="00E47F1F"/>
    <w:rsid w:val="00E624C5"/>
    <w:rsid w:val="00E834E2"/>
    <w:rsid w:val="00E85342"/>
    <w:rsid w:val="00E87A64"/>
    <w:rsid w:val="00E92A71"/>
    <w:rsid w:val="00E934E8"/>
    <w:rsid w:val="00EA197D"/>
    <w:rsid w:val="00EC0B2B"/>
    <w:rsid w:val="00EE5849"/>
    <w:rsid w:val="00EF2236"/>
    <w:rsid w:val="00F0518D"/>
    <w:rsid w:val="00F41CE7"/>
    <w:rsid w:val="00F5038E"/>
    <w:rsid w:val="00F50F6D"/>
    <w:rsid w:val="00F5702D"/>
    <w:rsid w:val="00F64215"/>
    <w:rsid w:val="00F9484A"/>
    <w:rsid w:val="00FE2F2D"/>
    <w:rsid w:val="00FF5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038F7"/>
  <w15:docId w15:val="{5E9A1CE0-3E12-4296-9A2C-91A577AF4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22B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F09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F09F5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49278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ing County School Board Regular Meeting Agenda</vt:lpstr>
    </vt:vector>
  </TitlesOfParts>
  <Company>Harding County Schools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ing County School Board Regular Meeting Agenda</dc:title>
  <dc:subject/>
  <dc:creator>kroghruth</dc:creator>
  <cp:keywords/>
  <dc:description/>
  <cp:lastModifiedBy>Brock Schroeder</cp:lastModifiedBy>
  <cp:revision>2</cp:revision>
  <cp:lastPrinted>2022-08-08T15:04:00Z</cp:lastPrinted>
  <dcterms:created xsi:type="dcterms:W3CDTF">2022-08-10T01:12:00Z</dcterms:created>
  <dcterms:modified xsi:type="dcterms:W3CDTF">2022-08-10T01:12:00Z</dcterms:modified>
</cp:coreProperties>
</file>